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6" w14:textId="5E2F3F69" w:rsidR="00741E88" w:rsidRPr="001008C7" w:rsidRDefault="00741E88" w:rsidP="007E105D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r w:rsidRPr="001008C7">
        <w:rPr>
          <w:rFonts w:eastAsia="Calibri" w:cstheme="minorHAnsi"/>
          <w:b/>
          <w:sz w:val="28"/>
          <w:szCs w:val="28"/>
          <w:lang w:val="pt-BR"/>
        </w:rPr>
        <w:t>C</w:t>
      </w:r>
      <w:r w:rsidR="007E105D">
        <w:rPr>
          <w:rFonts w:eastAsia="Calibri" w:cstheme="minorHAnsi"/>
          <w:b/>
          <w:sz w:val="28"/>
          <w:szCs w:val="28"/>
          <w:lang w:val="pt-BR"/>
        </w:rPr>
        <w:t>ronograma de Aulas</w:t>
      </w:r>
    </w:p>
    <w:p w14:paraId="476899A7" w14:textId="73300B8E" w:rsidR="00741E88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008C7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1BFD95BF" w:rsidR="00E21BB9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C0CAF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12</w:t>
      </w:r>
      <w:r w:rsidR="00476AC3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- Adultos</w:t>
      </w:r>
    </w:p>
    <w:p w14:paraId="476899AA" w14:textId="5D9878A4" w:rsidR="00741E88" w:rsidRDefault="00741E88" w:rsidP="001C0CAF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C11A5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5C11A5">
        <w:rPr>
          <w:rFonts w:eastAsia="Calibri" w:cstheme="minorHAnsi"/>
          <w:b/>
          <w:sz w:val="24"/>
          <w:szCs w:val="24"/>
          <w:lang w:val="pt-BR"/>
        </w:rPr>
        <w:t xml:space="preserve">: </w:t>
      </w:r>
      <w:r w:rsidR="00F84207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B63D2A">
        <w:rPr>
          <w:rFonts w:eastAsia="Times New Roman" w:cstheme="minorHAnsi"/>
          <w:b/>
          <w:sz w:val="24"/>
          <w:szCs w:val="24"/>
          <w:lang w:val="pt-BR" w:eastAsia="pt-BR"/>
        </w:rPr>
        <w:t>10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/</w:t>
      </w:r>
      <w:r w:rsidR="005C11A5">
        <w:rPr>
          <w:rFonts w:eastAsia="Times New Roman" w:cstheme="minorHAnsi"/>
          <w:b/>
          <w:sz w:val="24"/>
          <w:szCs w:val="24"/>
          <w:lang w:val="pt-BR" w:eastAsia="pt-BR"/>
        </w:rPr>
        <w:t>2022</w:t>
      </w:r>
    </w:p>
    <w:p w14:paraId="1D022A03" w14:textId="1CD88ADF" w:rsidR="00F84207" w:rsidRDefault="00F84207" w:rsidP="00F84207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>
        <w:rPr>
          <w:rFonts w:eastAsia="Calibri" w:cstheme="minorHAnsi"/>
          <w:b/>
          <w:sz w:val="24"/>
          <w:szCs w:val="24"/>
          <w:lang w:val="pt-BR"/>
        </w:rPr>
        <w:t>Prof.: Armirys Méndez</w:t>
      </w:r>
      <w:r w:rsidR="00736EAB">
        <w:rPr>
          <w:rFonts w:eastAsia="Calibri" w:cstheme="minorHAnsi"/>
          <w:b/>
          <w:sz w:val="24"/>
          <w:szCs w:val="24"/>
          <w:lang w:val="pt-BR"/>
        </w:rPr>
        <w:t xml:space="preserve"> García</w:t>
      </w:r>
    </w:p>
    <w:p w14:paraId="5D04EE3F" w14:textId="77777777" w:rsidR="00F84207" w:rsidRPr="005C11A5" w:rsidRDefault="00F84207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color w:val="FF0000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CE65D0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C40391" w:rsidRPr="00B63D2A" w14:paraId="476899B8" w14:textId="77777777" w:rsidTr="00AD750D">
        <w:trPr>
          <w:trHeight w:val="1295"/>
        </w:trPr>
        <w:tc>
          <w:tcPr>
            <w:tcW w:w="1271" w:type="dxa"/>
            <w:vAlign w:val="center"/>
          </w:tcPr>
          <w:p w14:paraId="476899B2" w14:textId="15361CD0" w:rsidR="00C40391" w:rsidRPr="0057199C" w:rsidRDefault="00B63D2A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4/10</w:t>
            </w:r>
          </w:p>
        </w:tc>
        <w:tc>
          <w:tcPr>
            <w:tcW w:w="2835" w:type="dxa"/>
            <w:vAlign w:val="center"/>
          </w:tcPr>
          <w:p w14:paraId="476899B3" w14:textId="5CDFE28C" w:rsidR="00C40391" w:rsidRPr="0057199C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B853F1">
              <w:rPr>
                <w:b/>
                <w:lang w:val="pt-BR"/>
              </w:rPr>
              <w:t xml:space="preserve">Dia de Película </w:t>
            </w:r>
            <w:r w:rsidR="008835CA">
              <w:rPr>
                <w:b/>
                <w:lang w:val="pt-BR"/>
              </w:rPr>
              <w:t>/ Leto-escritura</w:t>
            </w:r>
          </w:p>
        </w:tc>
        <w:tc>
          <w:tcPr>
            <w:tcW w:w="3260" w:type="dxa"/>
            <w:vAlign w:val="center"/>
          </w:tcPr>
          <w:p w14:paraId="476899B4" w14:textId="0CFA3036" w:rsidR="00C40391" w:rsidRPr="001008C7" w:rsidRDefault="00C40391" w:rsidP="00C40391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272152">
              <w:rPr>
                <w:lang w:val="pt-BR"/>
              </w:rPr>
              <w:t>Conteúdo em contexto</w:t>
            </w:r>
            <w:r w:rsidR="008835CA">
              <w:rPr>
                <w:lang w:val="pt-BR"/>
              </w:rPr>
              <w:t>/ Treino da leitura e formas de estruturas oracionais</w:t>
            </w:r>
          </w:p>
        </w:tc>
        <w:tc>
          <w:tcPr>
            <w:tcW w:w="2127" w:type="dxa"/>
            <w:vAlign w:val="center"/>
          </w:tcPr>
          <w:p w14:paraId="476899B5" w14:textId="4B39C59A" w:rsidR="00C40391" w:rsidRPr="001008C7" w:rsidRDefault="00240F33" w:rsidP="00240F33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>
              <w:rPr>
                <w:lang w:val="pt-BR"/>
              </w:rPr>
              <w:t xml:space="preserve">Notebook e </w:t>
            </w:r>
            <w:r w:rsidR="008835CA">
              <w:rPr>
                <w:lang w:val="pt-BR"/>
              </w:rPr>
              <w:t xml:space="preserve">som / Histórias impressas para ler e sublinear </w:t>
            </w:r>
          </w:p>
        </w:tc>
        <w:tc>
          <w:tcPr>
            <w:tcW w:w="3457" w:type="dxa"/>
            <w:vAlign w:val="center"/>
          </w:tcPr>
          <w:p w14:paraId="476899B7" w14:textId="7D6AEECB" w:rsidR="00C40391" w:rsidRPr="001008C7" w:rsidRDefault="00C40391" w:rsidP="00C40391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272152">
              <w:rPr>
                <w:lang w:val="pt-BR"/>
              </w:rPr>
              <w:t>Apresentar uma história conhecida em espan</w:t>
            </w:r>
            <w:r>
              <w:rPr>
                <w:lang w:val="pt-BR"/>
              </w:rPr>
              <w:t>h</w:t>
            </w:r>
            <w:r w:rsidRPr="00272152">
              <w:rPr>
                <w:lang w:val="pt-BR"/>
              </w:rPr>
              <w:t>ol.</w:t>
            </w:r>
          </w:p>
        </w:tc>
      </w:tr>
      <w:tr w:rsidR="00C40391" w:rsidRPr="00B63D2A" w14:paraId="529D0F03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641DB972" w14:textId="5F190648" w:rsidR="00C40391" w:rsidRDefault="00C40391" w:rsidP="00F02317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</w:t>
            </w:r>
            <w:r w:rsidR="00F0231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</w:t>
            </w:r>
            <w:r w:rsidR="00F0231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0</w:t>
            </w:r>
          </w:p>
        </w:tc>
        <w:tc>
          <w:tcPr>
            <w:tcW w:w="2835" w:type="dxa"/>
            <w:vAlign w:val="center"/>
          </w:tcPr>
          <w:p w14:paraId="636028F9" w14:textId="4B6B64BF" w:rsidR="00C40391" w:rsidRPr="0011198C" w:rsidRDefault="0011198C" w:rsidP="0011198C">
            <w:pPr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Gramatica Inicial</w:t>
            </w:r>
          </w:p>
        </w:tc>
        <w:tc>
          <w:tcPr>
            <w:tcW w:w="3260" w:type="dxa"/>
            <w:vAlign w:val="center"/>
          </w:tcPr>
          <w:p w14:paraId="7B10BB22" w14:textId="728A2590" w:rsidR="00C40391" w:rsidRDefault="00DD3638" w:rsidP="00BF7C2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Exemplos de usos e</w:t>
            </w:r>
            <w:r w:rsidR="0011198C">
              <w:rPr>
                <w:lang w:val="pt-BR"/>
              </w:rPr>
              <w:t xml:space="preserve"> v</w:t>
            </w:r>
            <w:r w:rsidR="00AB0483">
              <w:rPr>
                <w:lang w:val="pt-BR"/>
              </w:rPr>
              <w:t>ídeos explicativos</w:t>
            </w:r>
          </w:p>
        </w:tc>
        <w:tc>
          <w:tcPr>
            <w:tcW w:w="2127" w:type="dxa"/>
            <w:vAlign w:val="center"/>
          </w:tcPr>
          <w:p w14:paraId="4BE81005" w14:textId="5753D0DA" w:rsidR="00C40391" w:rsidRDefault="00BF7C2F" w:rsidP="00BF7C2F">
            <w:pPr>
              <w:jc w:val="center"/>
              <w:rPr>
                <w:lang w:val="pt-BR"/>
              </w:rPr>
            </w:pPr>
            <w:r w:rsidRPr="0057199C">
              <w:rPr>
                <w:lang w:val="pt-BR"/>
              </w:rPr>
              <w:t>S</w:t>
            </w:r>
            <w:r w:rsidR="00C40391" w:rsidRPr="0057199C">
              <w:rPr>
                <w:lang w:val="pt-BR"/>
              </w:rPr>
              <w:t>om</w:t>
            </w:r>
            <w:r>
              <w:rPr>
                <w:lang w:val="pt-BR"/>
              </w:rPr>
              <w:t>, a</w:t>
            </w:r>
            <w:r w:rsidR="00D50C25">
              <w:rPr>
                <w:lang w:val="pt-BR"/>
              </w:rPr>
              <w:t>postil</w:t>
            </w:r>
            <w:r>
              <w:rPr>
                <w:lang w:val="pt-BR"/>
              </w:rPr>
              <w:t>a impressa</w:t>
            </w:r>
            <w:r w:rsidR="00C40391" w:rsidRPr="0057199C">
              <w:rPr>
                <w:lang w:val="pt-BR"/>
              </w:rPr>
              <w:t>, notebook, Xerox e lousa branca.</w:t>
            </w:r>
          </w:p>
        </w:tc>
        <w:tc>
          <w:tcPr>
            <w:tcW w:w="3457" w:type="dxa"/>
            <w:vAlign w:val="center"/>
          </w:tcPr>
          <w:p w14:paraId="20BB75A5" w14:textId="70ED7896" w:rsidR="00C40391" w:rsidRDefault="0011198C" w:rsidP="00AB0483">
            <w:pPr>
              <w:jc w:val="both"/>
              <w:rPr>
                <w:lang w:val="pt-BR"/>
              </w:rPr>
            </w:pPr>
            <w:r w:rsidRPr="0011198C">
              <w:rPr>
                <w:lang w:val="pt-BR"/>
              </w:rPr>
              <w:t>Conhecer os aspectos da gramática espa</w:t>
            </w:r>
            <w:r>
              <w:rPr>
                <w:lang w:val="pt-BR"/>
              </w:rPr>
              <w:t xml:space="preserve">nhola, como artigos e pronomes, </w:t>
            </w:r>
            <w:r w:rsidRPr="0011198C">
              <w:rPr>
                <w:lang w:val="pt-BR"/>
              </w:rPr>
              <w:t xml:space="preserve">para ajudar nas construções </w:t>
            </w:r>
            <w:r>
              <w:rPr>
                <w:lang w:val="pt-BR"/>
              </w:rPr>
              <w:t xml:space="preserve">de textos e expressões verbais. </w:t>
            </w:r>
            <w:r w:rsidRPr="0011198C">
              <w:rPr>
                <w:lang w:val="pt-BR"/>
              </w:rPr>
              <w:t>Conhecer a conjugação de verbos nos tempos ensinados.</w:t>
            </w:r>
          </w:p>
        </w:tc>
      </w:tr>
      <w:tr w:rsidR="00240F33" w:rsidRPr="00B63D2A" w14:paraId="76EB1D40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711AE8D4" w14:textId="654AB366" w:rsidR="00240F33" w:rsidRDefault="00F02317" w:rsidP="00F02317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8</w:t>
            </w:r>
            <w:r w:rsidR="00240F33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0</w:t>
            </w:r>
          </w:p>
        </w:tc>
        <w:tc>
          <w:tcPr>
            <w:tcW w:w="2835" w:type="dxa"/>
            <w:vAlign w:val="center"/>
          </w:tcPr>
          <w:p w14:paraId="3062F8D7" w14:textId="327C0430" w:rsidR="00240F33" w:rsidRPr="00B853F1" w:rsidRDefault="00ED36E3" w:rsidP="00240F33">
            <w:pPr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Gramatica Inicial</w:t>
            </w:r>
            <w:r>
              <w:rPr>
                <w:b/>
                <w:lang w:val="pt-BR"/>
              </w:rPr>
              <w:t>- Continuação</w:t>
            </w:r>
          </w:p>
        </w:tc>
        <w:tc>
          <w:tcPr>
            <w:tcW w:w="3260" w:type="dxa"/>
            <w:vAlign w:val="center"/>
          </w:tcPr>
          <w:p w14:paraId="5FF11244" w14:textId="3C2C9B27" w:rsidR="00240F33" w:rsidRPr="00272152" w:rsidRDefault="00ED36E3" w:rsidP="00ED36E3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Exemplos de usos e vídeos explicativos</w:t>
            </w:r>
          </w:p>
        </w:tc>
        <w:tc>
          <w:tcPr>
            <w:tcW w:w="2127" w:type="dxa"/>
            <w:vAlign w:val="center"/>
          </w:tcPr>
          <w:p w14:paraId="3E56A374" w14:textId="6179A07C" w:rsidR="00240F33" w:rsidRPr="00272152" w:rsidRDefault="00ED36E3" w:rsidP="00ED36E3">
            <w:pPr>
              <w:jc w:val="center"/>
              <w:rPr>
                <w:lang w:val="pt-BR"/>
              </w:rPr>
            </w:pPr>
            <w:r w:rsidRPr="0057199C">
              <w:rPr>
                <w:lang w:val="pt-BR"/>
              </w:rPr>
              <w:t>Som</w:t>
            </w:r>
            <w:r>
              <w:rPr>
                <w:lang w:val="pt-BR"/>
              </w:rPr>
              <w:t>, a</w:t>
            </w:r>
            <w:r w:rsidR="00D50C25">
              <w:rPr>
                <w:lang w:val="pt-BR"/>
              </w:rPr>
              <w:t>postil</w:t>
            </w:r>
            <w:r>
              <w:rPr>
                <w:lang w:val="pt-BR"/>
              </w:rPr>
              <w:t>a impressa</w:t>
            </w:r>
            <w:r w:rsidRPr="0057199C">
              <w:rPr>
                <w:lang w:val="pt-BR"/>
              </w:rPr>
              <w:t>, notebook, Xerox e lousa branca.</w:t>
            </w:r>
          </w:p>
        </w:tc>
        <w:tc>
          <w:tcPr>
            <w:tcW w:w="3457" w:type="dxa"/>
            <w:vAlign w:val="center"/>
          </w:tcPr>
          <w:p w14:paraId="1CC9706F" w14:textId="5B3CA2AD" w:rsidR="00240F33" w:rsidRPr="00272152" w:rsidRDefault="00ED36E3" w:rsidP="00240F33">
            <w:pPr>
              <w:rPr>
                <w:lang w:val="pt-BR"/>
              </w:rPr>
            </w:pPr>
            <w:r w:rsidRPr="0011198C">
              <w:rPr>
                <w:lang w:val="pt-BR"/>
              </w:rPr>
              <w:t>Conhecer os aspectos da gramática espa</w:t>
            </w:r>
            <w:r>
              <w:rPr>
                <w:lang w:val="pt-BR"/>
              </w:rPr>
              <w:t>nhola</w:t>
            </w:r>
            <w:r>
              <w:rPr>
                <w:lang w:val="pt-BR"/>
              </w:rPr>
              <w:t xml:space="preserve">: </w:t>
            </w:r>
            <w:r w:rsidR="00761E31" w:rsidRPr="002E3552">
              <w:rPr>
                <w:b/>
                <w:lang w:val="pt-BR"/>
              </w:rPr>
              <w:t xml:space="preserve">Preposições, </w:t>
            </w:r>
            <w:r w:rsidRPr="002E3552">
              <w:rPr>
                <w:b/>
                <w:lang w:val="pt-BR"/>
              </w:rPr>
              <w:t>Artigos, substantivos</w:t>
            </w:r>
            <w:r w:rsidR="00456ADE" w:rsidRPr="002E3552">
              <w:rPr>
                <w:b/>
                <w:lang w:val="pt-BR"/>
              </w:rPr>
              <w:t>.</w:t>
            </w:r>
          </w:p>
        </w:tc>
      </w:tr>
      <w:tr w:rsidR="00240F33" w:rsidRPr="00B63D2A" w14:paraId="401C83A6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74EDD004" w14:textId="4CACAF84" w:rsidR="00240F33" w:rsidRDefault="00240F33" w:rsidP="00F02317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</w:t>
            </w:r>
            <w:r w:rsidR="00F0231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5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</w:t>
            </w:r>
            <w:r w:rsidR="00F0231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0</w:t>
            </w:r>
          </w:p>
        </w:tc>
        <w:tc>
          <w:tcPr>
            <w:tcW w:w="2835" w:type="dxa"/>
            <w:vAlign w:val="center"/>
          </w:tcPr>
          <w:p w14:paraId="625230EC" w14:textId="771133FC" w:rsidR="00240F33" w:rsidRPr="008D091C" w:rsidRDefault="00ED36E3" w:rsidP="00240F33">
            <w:pPr>
              <w:jc w:val="center"/>
              <w:rPr>
                <w:b/>
                <w:lang w:val="pt-BR"/>
              </w:rPr>
            </w:pPr>
            <w:r>
              <w:rPr>
                <w:b/>
                <w:lang w:val="pt-BR"/>
              </w:rPr>
              <w:t>Gramatica Inicial- Continuação</w:t>
            </w:r>
          </w:p>
        </w:tc>
        <w:tc>
          <w:tcPr>
            <w:tcW w:w="3260" w:type="dxa"/>
            <w:vAlign w:val="center"/>
          </w:tcPr>
          <w:p w14:paraId="062BB72A" w14:textId="4831C6B3" w:rsidR="00240F33" w:rsidRPr="00240F33" w:rsidRDefault="00ED36E3" w:rsidP="00ED36E3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Exemplos de usos e ví</w:t>
            </w:r>
            <w:bookmarkStart w:id="0" w:name="_GoBack"/>
            <w:bookmarkEnd w:id="0"/>
            <w:r>
              <w:rPr>
                <w:lang w:val="pt-BR"/>
              </w:rPr>
              <w:t>deos explicativos</w:t>
            </w:r>
          </w:p>
        </w:tc>
        <w:tc>
          <w:tcPr>
            <w:tcW w:w="2127" w:type="dxa"/>
            <w:vAlign w:val="center"/>
          </w:tcPr>
          <w:p w14:paraId="561E692C" w14:textId="58B0F0E7" w:rsidR="00240F33" w:rsidRPr="00240F33" w:rsidRDefault="00ED36E3" w:rsidP="00ED36E3">
            <w:pPr>
              <w:jc w:val="center"/>
              <w:rPr>
                <w:lang w:val="pt-BR"/>
              </w:rPr>
            </w:pPr>
            <w:r w:rsidRPr="0057199C">
              <w:rPr>
                <w:lang w:val="pt-BR"/>
              </w:rPr>
              <w:t>Som</w:t>
            </w:r>
            <w:r>
              <w:rPr>
                <w:lang w:val="pt-BR"/>
              </w:rPr>
              <w:t>, a</w:t>
            </w:r>
            <w:r w:rsidR="00D50C25">
              <w:rPr>
                <w:lang w:val="pt-BR"/>
              </w:rPr>
              <w:t>postil</w:t>
            </w:r>
            <w:r>
              <w:rPr>
                <w:lang w:val="pt-BR"/>
              </w:rPr>
              <w:t>a impressa</w:t>
            </w:r>
            <w:r w:rsidRPr="0057199C">
              <w:rPr>
                <w:lang w:val="pt-BR"/>
              </w:rPr>
              <w:t>, notebook, Xerox e lousa branca.</w:t>
            </w:r>
          </w:p>
        </w:tc>
        <w:tc>
          <w:tcPr>
            <w:tcW w:w="3457" w:type="dxa"/>
            <w:vAlign w:val="center"/>
          </w:tcPr>
          <w:p w14:paraId="67B5AF8C" w14:textId="77C4CFAE" w:rsidR="00240F33" w:rsidRPr="00240F33" w:rsidRDefault="00ED36E3" w:rsidP="00BA3105">
            <w:pPr>
              <w:rPr>
                <w:lang w:val="pt-BR"/>
              </w:rPr>
            </w:pPr>
            <w:r w:rsidRPr="0011198C">
              <w:rPr>
                <w:lang w:val="pt-BR"/>
              </w:rPr>
              <w:t>Conhecer os aspectos da gramática espa</w:t>
            </w:r>
            <w:r>
              <w:rPr>
                <w:lang w:val="pt-BR"/>
              </w:rPr>
              <w:t xml:space="preserve">nhola: </w:t>
            </w:r>
            <w:r w:rsidR="00B2654E" w:rsidRPr="002E3552">
              <w:rPr>
                <w:b/>
                <w:lang w:val="pt-BR"/>
              </w:rPr>
              <w:t xml:space="preserve">Adjetivos, </w:t>
            </w:r>
            <w:r w:rsidR="00BA3105">
              <w:rPr>
                <w:b/>
                <w:lang w:val="pt-BR"/>
              </w:rPr>
              <w:t>verbos numerais</w:t>
            </w:r>
            <w:r w:rsidR="00456ADE" w:rsidRPr="002E3552">
              <w:rPr>
                <w:b/>
                <w:lang w:val="pt-BR"/>
              </w:rPr>
              <w:t>.</w:t>
            </w:r>
          </w:p>
        </w:tc>
      </w:tr>
    </w:tbl>
    <w:p w14:paraId="476899CB" w14:textId="77777777" w:rsidR="000A40F6" w:rsidRPr="001008C7" w:rsidRDefault="000A40F6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63B5E2" w14:textId="77777777" w:rsidR="006669C4" w:rsidRDefault="006669C4" w:rsidP="001008C7">
      <w:pPr>
        <w:spacing w:after="0" w:line="240" w:lineRule="auto"/>
      </w:pPr>
      <w:r>
        <w:separator/>
      </w:r>
    </w:p>
  </w:endnote>
  <w:endnote w:type="continuationSeparator" w:id="0">
    <w:p w14:paraId="43FA0E1E" w14:textId="77777777" w:rsidR="006669C4" w:rsidRDefault="006669C4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04897" w14:textId="77777777" w:rsidR="006669C4" w:rsidRDefault="006669C4" w:rsidP="001008C7">
      <w:pPr>
        <w:spacing w:after="0" w:line="240" w:lineRule="auto"/>
      </w:pPr>
      <w:r>
        <w:separator/>
      </w:r>
    </w:p>
  </w:footnote>
  <w:footnote w:type="continuationSeparator" w:id="0">
    <w:p w14:paraId="53E29BC1" w14:textId="77777777" w:rsidR="006669C4" w:rsidRDefault="006669C4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51AD6983" w:rsidR="001008C7" w:rsidRDefault="008A1A12" w:rsidP="001008C7">
    <w:pPr>
      <w:pStyle w:val="Cabealho"/>
      <w:jc w:val="right"/>
    </w:pPr>
    <w:r>
      <w:rPr>
        <w:noProof/>
      </w:rPr>
      <w:drawing>
        <wp:inline distT="0" distB="0" distL="0" distR="0" wp14:anchorId="04B5B9E9" wp14:editId="393A7821">
          <wp:extent cx="1192211" cy="709683"/>
          <wp:effectExtent l="0" t="0" r="8255" b="0"/>
          <wp:docPr id="2" name="Imagem 2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799" cy="7284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LW0NDU2tzA1NjNW0lEKTi0uzszPAykwqQUAzDdO+CwAAAA="/>
  </w:docVars>
  <w:rsids>
    <w:rsidRoot w:val="00E21BB9"/>
    <w:rsid w:val="00070B31"/>
    <w:rsid w:val="00086B86"/>
    <w:rsid w:val="00090992"/>
    <w:rsid w:val="0009424D"/>
    <w:rsid w:val="000A03C1"/>
    <w:rsid w:val="000A40F6"/>
    <w:rsid w:val="000B5A5F"/>
    <w:rsid w:val="001008C7"/>
    <w:rsid w:val="0011198C"/>
    <w:rsid w:val="00120002"/>
    <w:rsid w:val="00125DEF"/>
    <w:rsid w:val="001376AD"/>
    <w:rsid w:val="00160AAE"/>
    <w:rsid w:val="001673AE"/>
    <w:rsid w:val="00177ACD"/>
    <w:rsid w:val="00190346"/>
    <w:rsid w:val="001C0CAF"/>
    <w:rsid w:val="00205BB1"/>
    <w:rsid w:val="00240F33"/>
    <w:rsid w:val="002438B4"/>
    <w:rsid w:val="00265976"/>
    <w:rsid w:val="00265A21"/>
    <w:rsid w:val="00272152"/>
    <w:rsid w:val="00273B20"/>
    <w:rsid w:val="002E3552"/>
    <w:rsid w:val="00332504"/>
    <w:rsid w:val="0036261D"/>
    <w:rsid w:val="00384885"/>
    <w:rsid w:val="00387E9E"/>
    <w:rsid w:val="0039656E"/>
    <w:rsid w:val="003D01EF"/>
    <w:rsid w:val="004302DA"/>
    <w:rsid w:val="00434A1C"/>
    <w:rsid w:val="00456ADE"/>
    <w:rsid w:val="00476AC3"/>
    <w:rsid w:val="004D5E2F"/>
    <w:rsid w:val="004E4CD0"/>
    <w:rsid w:val="004F6EF5"/>
    <w:rsid w:val="0053214F"/>
    <w:rsid w:val="0057199C"/>
    <w:rsid w:val="005B4D4E"/>
    <w:rsid w:val="005C07FF"/>
    <w:rsid w:val="005C11A5"/>
    <w:rsid w:val="005C55B1"/>
    <w:rsid w:val="005D003D"/>
    <w:rsid w:val="005F2316"/>
    <w:rsid w:val="00635AD5"/>
    <w:rsid w:val="006669C4"/>
    <w:rsid w:val="00682190"/>
    <w:rsid w:val="006A1919"/>
    <w:rsid w:val="006A794C"/>
    <w:rsid w:val="006C22D9"/>
    <w:rsid w:val="0072517B"/>
    <w:rsid w:val="00736EAB"/>
    <w:rsid w:val="00741E88"/>
    <w:rsid w:val="00761E31"/>
    <w:rsid w:val="00770D79"/>
    <w:rsid w:val="00782970"/>
    <w:rsid w:val="007D18E7"/>
    <w:rsid w:val="007E0692"/>
    <w:rsid w:val="007E105D"/>
    <w:rsid w:val="007E1D7C"/>
    <w:rsid w:val="00836D84"/>
    <w:rsid w:val="00851F38"/>
    <w:rsid w:val="00876C12"/>
    <w:rsid w:val="008835CA"/>
    <w:rsid w:val="008844CA"/>
    <w:rsid w:val="00885BCD"/>
    <w:rsid w:val="008A1A12"/>
    <w:rsid w:val="008D091C"/>
    <w:rsid w:val="008E012D"/>
    <w:rsid w:val="009354BF"/>
    <w:rsid w:val="00963674"/>
    <w:rsid w:val="00965DD3"/>
    <w:rsid w:val="009C6249"/>
    <w:rsid w:val="009D424E"/>
    <w:rsid w:val="009E5735"/>
    <w:rsid w:val="00A1091C"/>
    <w:rsid w:val="00A46CB3"/>
    <w:rsid w:val="00A5540B"/>
    <w:rsid w:val="00A555AB"/>
    <w:rsid w:val="00A70345"/>
    <w:rsid w:val="00A73780"/>
    <w:rsid w:val="00A76BDA"/>
    <w:rsid w:val="00AB0483"/>
    <w:rsid w:val="00AC11B6"/>
    <w:rsid w:val="00AF26B5"/>
    <w:rsid w:val="00B137D8"/>
    <w:rsid w:val="00B24AC8"/>
    <w:rsid w:val="00B2654E"/>
    <w:rsid w:val="00B54DE7"/>
    <w:rsid w:val="00B63D2A"/>
    <w:rsid w:val="00B853F1"/>
    <w:rsid w:val="00BA3105"/>
    <w:rsid w:val="00BB02D2"/>
    <w:rsid w:val="00BD5BDF"/>
    <w:rsid w:val="00BF7C2F"/>
    <w:rsid w:val="00C1499E"/>
    <w:rsid w:val="00C21AD8"/>
    <w:rsid w:val="00C40391"/>
    <w:rsid w:val="00C6593F"/>
    <w:rsid w:val="00C737AF"/>
    <w:rsid w:val="00CE65D0"/>
    <w:rsid w:val="00CF7E4E"/>
    <w:rsid w:val="00D37549"/>
    <w:rsid w:val="00D46625"/>
    <w:rsid w:val="00D50C25"/>
    <w:rsid w:val="00D5437D"/>
    <w:rsid w:val="00DA6907"/>
    <w:rsid w:val="00DD3638"/>
    <w:rsid w:val="00DF1EB4"/>
    <w:rsid w:val="00E21BB9"/>
    <w:rsid w:val="00E270D3"/>
    <w:rsid w:val="00E70D6A"/>
    <w:rsid w:val="00EA0B03"/>
    <w:rsid w:val="00EB4A24"/>
    <w:rsid w:val="00EB5E12"/>
    <w:rsid w:val="00EB7D27"/>
    <w:rsid w:val="00ED242D"/>
    <w:rsid w:val="00ED36E3"/>
    <w:rsid w:val="00EE0C83"/>
    <w:rsid w:val="00F00959"/>
    <w:rsid w:val="00F02317"/>
    <w:rsid w:val="00F0578B"/>
    <w:rsid w:val="00F1361C"/>
    <w:rsid w:val="00F15CDA"/>
    <w:rsid w:val="00F31B01"/>
    <w:rsid w:val="00F84207"/>
    <w:rsid w:val="00FA2D2F"/>
    <w:rsid w:val="00FE5B73"/>
    <w:rsid w:val="00FF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4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3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39</cp:revision>
  <dcterms:created xsi:type="dcterms:W3CDTF">2022-10-04T15:15:00Z</dcterms:created>
  <dcterms:modified xsi:type="dcterms:W3CDTF">2022-10-05T22:00:00Z</dcterms:modified>
</cp:coreProperties>
</file>